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D25C0" w14:textId="77777777" w:rsidR="0079159F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14:paraId="7FBE07BB" w14:textId="6C1E7CE1" w:rsidR="00020098" w:rsidRPr="00394CEB" w:rsidRDefault="00E45724" w:rsidP="00EC1A4B">
      <w:pPr>
        <w:spacing w:after="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“</w:t>
      </w:r>
      <w:r w:rsidR="00F50714" w:rsidRPr="00F50714">
        <w:rPr>
          <w:rFonts w:cstheme="minorHAnsi"/>
          <w:b/>
          <w:bCs/>
          <w:sz w:val="28"/>
          <w:szCs w:val="28"/>
        </w:rPr>
        <w:t>Strengthening CDIO Practice Worldwide: A competency Framework and Development Pathway</w:t>
      </w:r>
      <w:r w:rsidR="006001A2" w:rsidRPr="00394CEB">
        <w:rPr>
          <w:b/>
          <w:sz w:val="28"/>
          <w:szCs w:val="28"/>
          <w:lang w:val="en-US"/>
        </w:rPr>
        <w:t>”</w:t>
      </w:r>
    </w:p>
    <w:p w14:paraId="497583C5" w14:textId="77777777" w:rsidR="00EC1A4B" w:rsidRPr="0079159F" w:rsidRDefault="00EC1A4B" w:rsidP="00EC1A4B">
      <w:pPr>
        <w:spacing w:after="0"/>
        <w:rPr>
          <w:rFonts w:ascii="Times New Roman" w:eastAsia="Times New Roman" w:hAnsi="Times New Roman" w:cs="Times New Roman"/>
          <w:b/>
          <w:lang w:eastAsia="en-GB"/>
        </w:rPr>
      </w:pPr>
    </w:p>
    <w:p w14:paraId="51F44BD4" w14:textId="77777777" w:rsidR="00394CEB" w:rsidRPr="00114E0A" w:rsidRDefault="006001A2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>Please fill out the following application a</w:t>
      </w:r>
      <w:r w:rsidR="00DA0729" w:rsidRPr="00114E0A">
        <w:rPr>
          <w:sz w:val="20"/>
          <w:szCs w:val="20"/>
          <w:lang w:val="en-US"/>
        </w:rPr>
        <w:t>nd</w:t>
      </w:r>
      <w:r w:rsidRPr="00114E0A">
        <w:rPr>
          <w:sz w:val="20"/>
          <w:szCs w:val="20"/>
          <w:lang w:val="en-US"/>
        </w:rPr>
        <w:t xml:space="preserve"> send it to the Working Group leader </w:t>
      </w:r>
    </w:p>
    <w:p w14:paraId="44DC5705" w14:textId="7658EA3A" w:rsidR="00394CEB" w:rsidRPr="00114E0A" w:rsidRDefault="00F50714" w:rsidP="00C04C5F">
      <w:pPr>
        <w:rPr>
          <w:sz w:val="20"/>
          <w:szCs w:val="20"/>
        </w:rPr>
      </w:pPr>
      <w:r w:rsidRPr="00F50714">
        <w:rPr>
          <w:rFonts w:cstheme="minorHAnsi"/>
          <w:b/>
          <w:bCs/>
          <w:sz w:val="20"/>
          <w:szCs w:val="20"/>
          <w:lang w:val="en-GB"/>
        </w:rPr>
        <w:t>Reidar Lyng</w:t>
      </w:r>
      <w:r w:rsidR="00394CEB" w:rsidRPr="00114E0A">
        <w:rPr>
          <w:rFonts w:cstheme="minorHAnsi"/>
          <w:b/>
          <w:bCs/>
          <w:sz w:val="20"/>
          <w:szCs w:val="20"/>
          <w:lang w:val="sv-SE"/>
        </w:rPr>
        <w:t>:</w:t>
      </w:r>
      <w:r w:rsidR="00114E0A" w:rsidRPr="00114E0A">
        <w:rPr>
          <w:sz w:val="20"/>
          <w:szCs w:val="20"/>
        </w:rPr>
        <w:t xml:space="preserve"> </w:t>
      </w:r>
      <w:hyperlink r:id="rId5" w:history="1">
        <w:r w:rsidR="00C04C5F" w:rsidRPr="00C04C5F">
          <w:rPr>
            <w:rStyle w:val="Hyperlink"/>
          </w:rPr>
          <w:t>r</w:t>
        </w:r>
        <w:r w:rsidR="00C04C5F" w:rsidRPr="004D2DD1">
          <w:rPr>
            <w:rStyle w:val="Hyperlink"/>
            <w:lang w:val="en-GB"/>
          </w:rPr>
          <w:t>eidar.lyng@ntnu.no</w:t>
        </w:r>
      </w:hyperlink>
      <w:r w:rsidR="00C04C5F">
        <w:rPr>
          <w:lang w:val="en-GB"/>
        </w:rPr>
        <w:t xml:space="preserve"> </w:t>
      </w:r>
    </w:p>
    <w:p w14:paraId="383B87D8" w14:textId="64E828EF" w:rsidR="0079159F" w:rsidRPr="00114E0A" w:rsidRDefault="006001A2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 xml:space="preserve">by email </w:t>
      </w:r>
      <w:r w:rsidR="002729F0" w:rsidRPr="00114E0A">
        <w:rPr>
          <w:sz w:val="20"/>
          <w:szCs w:val="20"/>
          <w:lang w:val="en-US"/>
        </w:rPr>
        <w:t xml:space="preserve">as soon as possible, but latest </w:t>
      </w:r>
      <w:r w:rsidRPr="00114E0A">
        <w:rPr>
          <w:sz w:val="20"/>
          <w:szCs w:val="20"/>
          <w:lang w:val="en-US"/>
        </w:rPr>
        <w:t xml:space="preserve">before </w:t>
      </w:r>
      <w:r w:rsidR="00DF1662">
        <w:rPr>
          <w:sz w:val="20"/>
          <w:szCs w:val="20"/>
          <w:lang w:val="en-US"/>
        </w:rPr>
        <w:t>30</w:t>
      </w:r>
      <w:r w:rsidR="00DF1662" w:rsidRPr="00DF1662">
        <w:rPr>
          <w:sz w:val="20"/>
          <w:szCs w:val="20"/>
          <w:vertAlign w:val="superscript"/>
          <w:lang w:val="en-US"/>
        </w:rPr>
        <w:t>th</w:t>
      </w:r>
      <w:r w:rsidR="00DF1662">
        <w:rPr>
          <w:sz w:val="20"/>
          <w:szCs w:val="20"/>
          <w:lang w:val="en-US"/>
        </w:rPr>
        <w:t xml:space="preserve"> March</w:t>
      </w:r>
      <w:r w:rsidRPr="00114E0A">
        <w:rPr>
          <w:sz w:val="20"/>
          <w:szCs w:val="20"/>
          <w:lang w:val="en-US"/>
        </w:rPr>
        <w:t>.</w:t>
      </w:r>
      <w:r w:rsidR="0079159F" w:rsidRPr="00114E0A">
        <w:rPr>
          <w:sz w:val="20"/>
          <w:szCs w:val="20"/>
          <w:lang w:val="en-US"/>
        </w:rPr>
        <w:t xml:space="preserve"> You will be notified about acceptance before </w:t>
      </w:r>
      <w:r w:rsidR="00E45724">
        <w:rPr>
          <w:sz w:val="20"/>
          <w:szCs w:val="20"/>
          <w:lang w:val="en-US"/>
        </w:rPr>
        <w:t>7</w:t>
      </w:r>
      <w:r w:rsidR="00E45724" w:rsidRPr="00E45724">
        <w:rPr>
          <w:sz w:val="20"/>
          <w:szCs w:val="20"/>
          <w:vertAlign w:val="superscript"/>
          <w:lang w:val="en-US"/>
        </w:rPr>
        <w:t>th</w:t>
      </w:r>
      <w:r w:rsidR="00E45724">
        <w:rPr>
          <w:sz w:val="20"/>
          <w:szCs w:val="20"/>
          <w:lang w:val="en-US"/>
        </w:rPr>
        <w:t xml:space="preserve"> April</w:t>
      </w:r>
    </w:p>
    <w:p w14:paraId="5ED74D7F" w14:textId="2F971622" w:rsidR="006001A2" w:rsidRPr="00114E0A" w:rsidRDefault="007E373E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>By sending this application form</w:t>
      </w:r>
      <w:r w:rsidR="00757203" w:rsidRPr="00114E0A">
        <w:rPr>
          <w:sz w:val="20"/>
          <w:szCs w:val="20"/>
          <w:lang w:val="en-US"/>
        </w:rPr>
        <w:t>,</w:t>
      </w:r>
      <w:r w:rsidRPr="00114E0A">
        <w:rPr>
          <w:sz w:val="20"/>
          <w:szCs w:val="20"/>
          <w:lang w:val="en-US"/>
        </w:rPr>
        <w:t xml:space="preserve"> you</w:t>
      </w:r>
      <w:r w:rsidR="00CF4AA9" w:rsidRPr="00114E0A">
        <w:rPr>
          <w:sz w:val="20"/>
          <w:szCs w:val="20"/>
          <w:lang w:val="en-US"/>
        </w:rPr>
        <w:t xml:space="preserve"> assure the conference </w:t>
      </w:r>
      <w:r w:rsidR="00CF4AA9" w:rsidRPr="00114E0A">
        <w:rPr>
          <w:noProof/>
          <w:sz w:val="20"/>
          <w:szCs w:val="20"/>
          <w:lang w:val="en-US"/>
        </w:rPr>
        <w:t>organi</w:t>
      </w:r>
      <w:r w:rsidR="006A7D19" w:rsidRPr="00114E0A">
        <w:rPr>
          <w:noProof/>
          <w:sz w:val="20"/>
          <w:szCs w:val="20"/>
          <w:lang w:val="en-US"/>
        </w:rPr>
        <w:t>s</w:t>
      </w:r>
      <w:r w:rsidR="00CF4AA9" w:rsidRPr="00114E0A">
        <w:rPr>
          <w:noProof/>
          <w:sz w:val="20"/>
          <w:szCs w:val="20"/>
          <w:lang w:val="en-US"/>
        </w:rPr>
        <w:t>ers</w:t>
      </w:r>
      <w:r w:rsidRPr="00114E0A">
        <w:rPr>
          <w:sz w:val="20"/>
          <w:szCs w:val="20"/>
          <w:lang w:val="en-US"/>
        </w:rPr>
        <w:t xml:space="preserve"> of your intention to register for and attend CDIO20</w:t>
      </w:r>
      <w:r w:rsidR="000B543F" w:rsidRPr="00114E0A">
        <w:rPr>
          <w:sz w:val="20"/>
          <w:szCs w:val="20"/>
          <w:lang w:val="en-US"/>
        </w:rPr>
        <w:t>2</w:t>
      </w:r>
      <w:r w:rsidR="00E45724">
        <w:rPr>
          <w:sz w:val="20"/>
          <w:szCs w:val="20"/>
          <w:lang w:val="en-US"/>
        </w:rPr>
        <w:t>6</w:t>
      </w:r>
      <w:r w:rsidR="00757203" w:rsidRPr="00114E0A">
        <w:rPr>
          <w:sz w:val="20"/>
          <w:szCs w:val="20"/>
          <w:lang w:val="en-US"/>
        </w:rPr>
        <w:t xml:space="preserve"> (this is a condition for working group membership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7E373E" w:rsidRPr="00114E0A" w14:paraId="28F97561" w14:textId="77777777" w:rsidTr="00CF4AA9">
        <w:tc>
          <w:tcPr>
            <w:tcW w:w="2547" w:type="dxa"/>
          </w:tcPr>
          <w:p w14:paraId="04C4EDC9" w14:textId="77777777" w:rsidR="007E373E" w:rsidRPr="00114E0A" w:rsidRDefault="00D8378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Name</w:t>
            </w:r>
          </w:p>
          <w:p w14:paraId="11E2FA09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4B9EDFB8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1D07D59D" w14:textId="77777777" w:rsidTr="00CF4AA9">
        <w:tc>
          <w:tcPr>
            <w:tcW w:w="2547" w:type="dxa"/>
          </w:tcPr>
          <w:p w14:paraId="0518D46C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Position</w:t>
            </w:r>
          </w:p>
          <w:p w14:paraId="2499DFF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3E31F16E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6990E21E" w14:textId="77777777" w:rsidTr="00CF4AA9">
        <w:tc>
          <w:tcPr>
            <w:tcW w:w="2547" w:type="dxa"/>
          </w:tcPr>
          <w:p w14:paraId="509ABAE8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Institution</w:t>
            </w:r>
          </w:p>
          <w:p w14:paraId="5B012C13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5704ADEB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43C742E1" w14:textId="77777777" w:rsidTr="00CF4AA9">
        <w:tc>
          <w:tcPr>
            <w:tcW w:w="2547" w:type="dxa"/>
          </w:tcPr>
          <w:p w14:paraId="763F7941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Country</w:t>
            </w:r>
          </w:p>
          <w:p w14:paraId="7C1BA314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4B4C28D5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1667C8A6" w14:textId="77777777" w:rsidTr="00CF4AA9">
        <w:tc>
          <w:tcPr>
            <w:tcW w:w="2547" w:type="dxa"/>
          </w:tcPr>
          <w:p w14:paraId="4E5D80DD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Email</w:t>
            </w:r>
          </w:p>
          <w:p w14:paraId="742570E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5B6A41B6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3D4E9749" w14:textId="77777777" w:rsidTr="00CF4AA9">
        <w:tc>
          <w:tcPr>
            <w:tcW w:w="2547" w:type="dxa"/>
          </w:tcPr>
          <w:p w14:paraId="26894081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A brief explanation of your interest in the working group</w:t>
            </w:r>
          </w:p>
          <w:p w14:paraId="7A7C512D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E433405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32F634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C00953B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D69A445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28CFA882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1805AF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742EAA77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64155A97" w14:textId="77777777" w:rsidTr="00CF4AA9">
        <w:tc>
          <w:tcPr>
            <w:tcW w:w="2547" w:type="dxa"/>
          </w:tcPr>
          <w:p w14:paraId="0B0E8F55" w14:textId="77777777" w:rsidR="00CF4AA9" w:rsidRPr="00114E0A" w:rsidRDefault="00757203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Y</w:t>
            </w:r>
            <w:r w:rsidR="007E373E" w:rsidRPr="00114E0A">
              <w:rPr>
                <w:sz w:val="20"/>
                <w:szCs w:val="20"/>
                <w:lang w:val="en-US"/>
              </w:rPr>
              <w:t xml:space="preserve">our experience relevant to </w:t>
            </w:r>
            <w:r w:rsidR="0079159F" w:rsidRPr="00114E0A">
              <w:rPr>
                <w:sz w:val="20"/>
                <w:szCs w:val="20"/>
                <w:lang w:val="en-US"/>
              </w:rPr>
              <w:t xml:space="preserve">the working group </w:t>
            </w:r>
          </w:p>
          <w:p w14:paraId="489D721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5B2FB240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FD63AC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6899FC52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7671C4A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59340D3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7D2A8AA2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63851392" w14:textId="77777777" w:rsidR="007E373E" w:rsidRPr="00114E0A" w:rsidRDefault="007E373E">
      <w:pPr>
        <w:rPr>
          <w:sz w:val="20"/>
          <w:szCs w:val="20"/>
          <w:lang w:val="en-US"/>
        </w:rPr>
      </w:pPr>
    </w:p>
    <w:sectPr w:rsidR="007E373E" w:rsidRPr="00114E0A" w:rsidSect="00114E0A">
      <w:pgSz w:w="11906" w:h="16838"/>
      <w:pgMar w:top="1134" w:right="1077" w:bottom="1236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30D4FA3"/>
    <w:multiLevelType w:val="hybridMultilevel"/>
    <w:tmpl w:val="C82E0482"/>
    <w:lvl w:ilvl="0" w:tplc="90A2090A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492670">
    <w:abstractNumId w:val="3"/>
  </w:num>
  <w:num w:numId="2" w16cid:durableId="609626578">
    <w:abstractNumId w:val="1"/>
  </w:num>
  <w:num w:numId="3" w16cid:durableId="1861121834">
    <w:abstractNumId w:val="0"/>
  </w:num>
  <w:num w:numId="4" w16cid:durableId="16239187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B543F"/>
    <w:rsid w:val="000D7309"/>
    <w:rsid w:val="00114E0A"/>
    <w:rsid w:val="002729F0"/>
    <w:rsid w:val="002C4C2B"/>
    <w:rsid w:val="002D7130"/>
    <w:rsid w:val="003749A1"/>
    <w:rsid w:val="00394CEB"/>
    <w:rsid w:val="003C4482"/>
    <w:rsid w:val="003E0B01"/>
    <w:rsid w:val="00450BE0"/>
    <w:rsid w:val="005C6748"/>
    <w:rsid w:val="006001A2"/>
    <w:rsid w:val="006159DB"/>
    <w:rsid w:val="006A7D19"/>
    <w:rsid w:val="0073236C"/>
    <w:rsid w:val="00757203"/>
    <w:rsid w:val="0079159F"/>
    <w:rsid w:val="007E373E"/>
    <w:rsid w:val="008E1756"/>
    <w:rsid w:val="009A5A9B"/>
    <w:rsid w:val="00B912D1"/>
    <w:rsid w:val="00C04C5F"/>
    <w:rsid w:val="00CD1227"/>
    <w:rsid w:val="00CF4AA9"/>
    <w:rsid w:val="00D02E84"/>
    <w:rsid w:val="00D52BBB"/>
    <w:rsid w:val="00D8378E"/>
    <w:rsid w:val="00D851D7"/>
    <w:rsid w:val="00DA0729"/>
    <w:rsid w:val="00DA691B"/>
    <w:rsid w:val="00DF1662"/>
    <w:rsid w:val="00E45724"/>
    <w:rsid w:val="00EB31E5"/>
    <w:rsid w:val="00EB3B56"/>
    <w:rsid w:val="00EC1A4B"/>
    <w:rsid w:val="00F50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C9797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4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4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4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4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48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12D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14E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eidar.lyng@ntnu.n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Topping, Anthony</cp:lastModifiedBy>
  <cp:revision>10</cp:revision>
  <dcterms:created xsi:type="dcterms:W3CDTF">2025-03-27T21:26:00Z</dcterms:created>
  <dcterms:modified xsi:type="dcterms:W3CDTF">2026-03-03T09:41:00Z</dcterms:modified>
</cp:coreProperties>
</file>